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7DF66BC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3A7374">
        <w:rPr>
          <w:rFonts w:ascii="Tahoma" w:hAnsi="Tahoma" w:cs="Tahoma"/>
          <w:color w:val="000000"/>
        </w:rPr>
        <w:t xml:space="preserve">January </w:t>
      </w:r>
      <w:r w:rsidR="007878AA">
        <w:rPr>
          <w:rFonts w:ascii="Tahoma" w:hAnsi="Tahoma" w:cs="Tahoma"/>
          <w:color w:val="000000"/>
        </w:rPr>
        <w:t>17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C14144">
        <w:rPr>
          <w:rFonts w:ascii="Tahoma" w:hAnsi="Tahoma" w:cs="Tahoma"/>
          <w:color w:val="000000"/>
        </w:rPr>
        <w:t>3</w:t>
      </w:r>
      <w:r w:rsidR="00666053">
        <w:rPr>
          <w:rFonts w:ascii="Tahoma" w:hAnsi="Tahoma" w:cs="Tahoma"/>
          <w:color w:val="000000"/>
        </w:rPr>
        <w:t>:</w:t>
      </w:r>
      <w:r w:rsidR="00C14144">
        <w:rPr>
          <w:rFonts w:ascii="Tahoma" w:hAnsi="Tahoma" w:cs="Tahoma"/>
          <w:color w:val="000000"/>
        </w:rPr>
        <w:t>15</w:t>
      </w:r>
      <w:r w:rsidR="00E62E13" w:rsidRPr="00E36FED">
        <w:rPr>
          <w:rFonts w:ascii="Tahoma" w:hAnsi="Tahoma" w:cs="Tahoma"/>
          <w:color w:val="000000"/>
        </w:rPr>
        <w:t xml:space="preserve"> 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1CCF7805" w:rsidR="00C44B01" w:rsidRPr="001010CE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646521EF" w14:textId="4E06BCFD" w:rsidR="003A7374" w:rsidRPr="007878AA" w:rsidRDefault="007878A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Meeting Dates in February</w:t>
      </w:r>
    </w:p>
    <w:p w14:paraId="738D258D" w14:textId="007DAA98" w:rsidR="007878AA" w:rsidRPr="007878AA" w:rsidRDefault="007878A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Personnel Policy Updates, Inclement Weather and Employee Benefits</w:t>
      </w:r>
    </w:p>
    <w:p w14:paraId="70062876" w14:textId="5DF5A6D3" w:rsidR="007878AA" w:rsidRPr="007878AA" w:rsidRDefault="007878A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Update on Economic Development Goals for the Coming Year and ROI</w:t>
      </w:r>
    </w:p>
    <w:p w14:paraId="340DD627" w14:textId="074A413D" w:rsidR="007878AA" w:rsidRPr="007878AA" w:rsidRDefault="007878A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Approval for BTR to Have Access to Bank Accounts</w:t>
      </w:r>
    </w:p>
    <w:p w14:paraId="46B572D6" w14:textId="3292B4C3" w:rsidR="007878AA" w:rsidRPr="007878AA" w:rsidRDefault="007878A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Approval to Apply for LATCF Funds</w:t>
      </w:r>
    </w:p>
    <w:p w14:paraId="412D5FD3" w14:textId="77777777" w:rsidR="007878AA" w:rsidRPr="003A7374" w:rsidRDefault="007878AA" w:rsidP="007878AA">
      <w:pPr>
        <w:pStyle w:val="NormalWeb"/>
        <w:ind w:left="360"/>
        <w:rPr>
          <w:rFonts w:ascii="Tahoma" w:hAnsi="Tahoma" w:cs="Tahoma"/>
          <w:b/>
          <w:color w:val="000000"/>
        </w:rPr>
      </w:pPr>
    </w:p>
    <w:p w14:paraId="42510348" w14:textId="324A6BFE" w:rsidR="0090792D" w:rsidRPr="00063ADE" w:rsidRDefault="0090792D" w:rsidP="00525C8F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7FBD05E0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1974F53" w14:textId="77777777" w:rsidR="00177E9A" w:rsidRDefault="00177E9A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FC618DD" w14:textId="3FD5001B" w:rsidR="003268BF" w:rsidRDefault="003268BF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3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8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7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7"/>
  </w:num>
  <w:num w:numId="11" w16cid:durableId="1304508881">
    <w:abstractNumId w:val="3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0"/>
  </w:num>
  <w:num w:numId="15" w16cid:durableId="986205363">
    <w:abstractNumId w:val="16"/>
  </w:num>
  <w:num w:numId="16" w16cid:durableId="1622951876">
    <w:abstractNumId w:val="29"/>
  </w:num>
  <w:num w:numId="17" w16cid:durableId="1198280737">
    <w:abstractNumId w:val="10"/>
  </w:num>
  <w:num w:numId="18" w16cid:durableId="1881361289">
    <w:abstractNumId w:val="22"/>
  </w:num>
  <w:num w:numId="19" w16cid:durableId="175191202">
    <w:abstractNumId w:val="24"/>
  </w:num>
  <w:num w:numId="20" w16cid:durableId="589967307">
    <w:abstractNumId w:val="14"/>
  </w:num>
  <w:num w:numId="21" w16cid:durableId="1777015875">
    <w:abstractNumId w:val="21"/>
  </w:num>
  <w:num w:numId="22" w16cid:durableId="1482965226">
    <w:abstractNumId w:val="35"/>
  </w:num>
  <w:num w:numId="23" w16cid:durableId="997729019">
    <w:abstractNumId w:val="31"/>
  </w:num>
  <w:num w:numId="24" w16cid:durableId="1107846864">
    <w:abstractNumId w:val="26"/>
  </w:num>
  <w:num w:numId="25" w16cid:durableId="35282002">
    <w:abstractNumId w:val="30"/>
  </w:num>
  <w:num w:numId="26" w16cid:durableId="1325739369">
    <w:abstractNumId w:val="34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8"/>
  </w:num>
  <w:num w:numId="30" w16cid:durableId="1080827781">
    <w:abstractNumId w:val="33"/>
  </w:num>
  <w:num w:numId="31" w16cid:durableId="707489032">
    <w:abstractNumId w:val="8"/>
  </w:num>
  <w:num w:numId="32" w16cid:durableId="362099750">
    <w:abstractNumId w:val="25"/>
  </w:num>
  <w:num w:numId="33" w16cid:durableId="145519178">
    <w:abstractNumId w:val="12"/>
  </w:num>
  <w:num w:numId="34" w16cid:durableId="1460034699">
    <w:abstractNumId w:val="15"/>
  </w:num>
  <w:num w:numId="35" w16cid:durableId="1358116655">
    <w:abstractNumId w:val="19"/>
  </w:num>
  <w:num w:numId="36" w16cid:durableId="1886792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KkFAFb4YJw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30556"/>
    <w:rsid w:val="00133F46"/>
    <w:rsid w:val="001462D3"/>
    <w:rsid w:val="0015205D"/>
    <w:rsid w:val="00154496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7023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B2E2D"/>
    <w:rsid w:val="004B31B5"/>
    <w:rsid w:val="004C26D1"/>
    <w:rsid w:val="004C6E89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764DA"/>
    <w:rsid w:val="007875EA"/>
    <w:rsid w:val="007878AA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23F"/>
    <w:rsid w:val="0082340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D45"/>
    <w:rsid w:val="00B15C3C"/>
    <w:rsid w:val="00B34E79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3E6E"/>
    <w:rsid w:val="00BD43FE"/>
    <w:rsid w:val="00BD77A2"/>
    <w:rsid w:val="00BD78A4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01B46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6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11</cp:revision>
  <cp:lastPrinted>2023-01-13T21:01:00Z</cp:lastPrinted>
  <dcterms:created xsi:type="dcterms:W3CDTF">2023-01-04T16:11:00Z</dcterms:created>
  <dcterms:modified xsi:type="dcterms:W3CDTF">2023-01-2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